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915FA2" w14:textId="77777777" w:rsidR="008E4D1C" w:rsidRPr="00E8178B" w:rsidRDefault="008E4D1C" w:rsidP="008E4D1C">
      <w:pPr>
        <w:rPr>
          <w:sz w:val="22"/>
          <w:szCs w:val="22"/>
        </w:rPr>
      </w:pPr>
    </w:p>
    <w:p w14:paraId="50605138" w14:textId="77777777" w:rsidR="009963B5" w:rsidRPr="00E8178B" w:rsidRDefault="009963B5" w:rsidP="009963B5">
      <w:pPr>
        <w:rPr>
          <w:b/>
          <w:bCs/>
          <w:sz w:val="22"/>
          <w:szCs w:val="22"/>
        </w:rPr>
      </w:pPr>
    </w:p>
    <w:p w14:paraId="1A18A9FD" w14:textId="01D7A657" w:rsidR="00CE429F" w:rsidRPr="00E8178B" w:rsidRDefault="009963B5" w:rsidP="009963B5">
      <w:pPr>
        <w:jc w:val="center"/>
        <w:rPr>
          <w:b/>
          <w:bCs/>
          <w:sz w:val="22"/>
          <w:szCs w:val="22"/>
        </w:rPr>
      </w:pPr>
      <w:r w:rsidRPr="00E8178B">
        <w:rPr>
          <w:b/>
          <w:bCs/>
          <w:sz w:val="22"/>
          <w:szCs w:val="22"/>
        </w:rPr>
        <w:t>IZJAVA O NEPOSTOJANJU DVOSTRUKOG FINANCIRANJA</w:t>
      </w:r>
      <w:r w:rsidR="00D53A57">
        <w:rPr>
          <w:b/>
          <w:bCs/>
          <w:sz w:val="22"/>
          <w:szCs w:val="22"/>
        </w:rPr>
        <w:t xml:space="preserve"> </w:t>
      </w:r>
      <w:bookmarkStart w:id="0" w:name="_GoBack"/>
      <w:bookmarkEnd w:id="0"/>
    </w:p>
    <w:p w14:paraId="3F3DFDD1" w14:textId="77777777" w:rsidR="008E4D1C" w:rsidRPr="00E8178B" w:rsidRDefault="008E4D1C" w:rsidP="009963B5">
      <w:pPr>
        <w:jc w:val="center"/>
        <w:rPr>
          <w:b/>
          <w:bCs/>
          <w:sz w:val="22"/>
          <w:szCs w:val="22"/>
        </w:rPr>
      </w:pPr>
    </w:p>
    <w:p w14:paraId="483F0986" w14:textId="71308F2D" w:rsidR="004B7F0F" w:rsidRPr="00E8178B" w:rsidRDefault="004B7F0F" w:rsidP="000E6E53">
      <w:pPr>
        <w:jc w:val="center"/>
        <w:rPr>
          <w:sz w:val="22"/>
          <w:szCs w:val="22"/>
        </w:rPr>
      </w:pPr>
    </w:p>
    <w:p w14:paraId="56AA832A" w14:textId="77777777" w:rsidR="008C49BB" w:rsidRPr="00E8178B" w:rsidRDefault="008C49BB" w:rsidP="00E354F1">
      <w:pPr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 xml:space="preserve">kojom se izjavljuje da </w:t>
      </w:r>
    </w:p>
    <w:p w14:paraId="6676C503" w14:textId="77777777" w:rsidR="008E4D1C" w:rsidRPr="00E8178B" w:rsidRDefault="008E4D1C" w:rsidP="00E354F1">
      <w:pPr>
        <w:rPr>
          <w:rFonts w:eastAsia="PMingLiU"/>
          <w:sz w:val="22"/>
          <w:szCs w:val="22"/>
          <w:lang w:eastAsia="zh-TW"/>
        </w:rPr>
      </w:pPr>
    </w:p>
    <w:p w14:paraId="7570ED5C" w14:textId="77777777" w:rsidR="001B0F9F" w:rsidRPr="00E8178B" w:rsidRDefault="009963B5" w:rsidP="00E354F1">
      <w:pPr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 xml:space="preserve">Prijavitelj:     </w:t>
      </w:r>
    </w:p>
    <w:p w14:paraId="6DAC1679" w14:textId="77777777" w:rsidR="00B20EA3" w:rsidRPr="00E8178B" w:rsidRDefault="00B20EA3" w:rsidP="00E354F1">
      <w:pPr>
        <w:rPr>
          <w:rFonts w:eastAsia="PMingLiU"/>
          <w:b/>
          <w:sz w:val="22"/>
          <w:szCs w:val="22"/>
          <w:lang w:eastAsia="zh-TW"/>
        </w:rPr>
      </w:pPr>
    </w:p>
    <w:p w14:paraId="5686B837" w14:textId="3525293F" w:rsidR="008C49BB" w:rsidRPr="00E8178B" w:rsidRDefault="008C49BB" w:rsidP="00E354F1">
      <w:pPr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_________________________</w:t>
      </w:r>
      <w:r w:rsidR="00CE429F" w:rsidRPr="00E8178B">
        <w:rPr>
          <w:rFonts w:eastAsia="PMingLiU"/>
          <w:b/>
          <w:sz w:val="22"/>
          <w:szCs w:val="22"/>
          <w:lang w:eastAsia="zh-TW"/>
        </w:rPr>
        <w:t>___________________________________________</w:t>
      </w:r>
      <w:r w:rsidR="002E0728" w:rsidRPr="00E8178B">
        <w:rPr>
          <w:rFonts w:eastAsia="PMingLiU"/>
          <w:b/>
          <w:sz w:val="22"/>
          <w:szCs w:val="22"/>
          <w:lang w:eastAsia="zh-TW"/>
        </w:rPr>
        <w:t>____</w:t>
      </w:r>
      <w:r w:rsidR="00B20EA3" w:rsidRPr="00E8178B">
        <w:rPr>
          <w:rFonts w:eastAsia="PMingLiU"/>
          <w:b/>
          <w:sz w:val="22"/>
          <w:szCs w:val="22"/>
          <w:lang w:eastAsia="zh-TW"/>
        </w:rPr>
        <w:t>_____</w:t>
      </w:r>
      <w:r w:rsidR="002E0728" w:rsidRPr="00E8178B">
        <w:rPr>
          <w:rFonts w:eastAsia="PMingLiU"/>
          <w:b/>
          <w:sz w:val="22"/>
          <w:szCs w:val="22"/>
          <w:lang w:eastAsia="zh-TW"/>
        </w:rPr>
        <w:t>_</w:t>
      </w:r>
    </w:p>
    <w:p w14:paraId="09560B06" w14:textId="7C095E37" w:rsidR="008C49BB" w:rsidRPr="00E8178B" w:rsidRDefault="008C49BB" w:rsidP="00E354F1">
      <w:pPr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ab/>
      </w:r>
      <w:r w:rsidRPr="00E8178B">
        <w:rPr>
          <w:rFonts w:eastAsia="PMingLiU"/>
          <w:b/>
          <w:sz w:val="22"/>
          <w:szCs w:val="22"/>
          <w:lang w:eastAsia="zh-TW"/>
        </w:rPr>
        <w:tab/>
      </w:r>
      <w:r w:rsidR="00273FC7" w:rsidRPr="00E8178B">
        <w:rPr>
          <w:rFonts w:eastAsia="PMingLiU"/>
          <w:b/>
          <w:sz w:val="22"/>
          <w:szCs w:val="22"/>
          <w:lang w:eastAsia="zh-TW"/>
        </w:rPr>
        <w:tab/>
        <w:t xml:space="preserve">            </w:t>
      </w:r>
      <w:r w:rsidR="00CE429F" w:rsidRPr="00E8178B">
        <w:rPr>
          <w:rFonts w:eastAsia="PMingLiU"/>
          <w:b/>
          <w:sz w:val="22"/>
          <w:szCs w:val="22"/>
          <w:lang w:eastAsia="zh-TW"/>
        </w:rPr>
        <w:tab/>
      </w:r>
      <w:r w:rsidR="00B20EA3" w:rsidRPr="00E8178B">
        <w:rPr>
          <w:rFonts w:eastAsia="PMingLiU"/>
          <w:b/>
          <w:sz w:val="22"/>
          <w:szCs w:val="22"/>
          <w:lang w:eastAsia="zh-TW"/>
        </w:rPr>
        <w:t xml:space="preserve">                     </w:t>
      </w:r>
      <w:r w:rsidRPr="00E8178B">
        <w:rPr>
          <w:rFonts w:eastAsia="PMingLiU"/>
          <w:sz w:val="22"/>
          <w:szCs w:val="22"/>
          <w:lang w:eastAsia="zh-TW"/>
        </w:rPr>
        <w:t>(naziv udruge, OIB)</w:t>
      </w:r>
    </w:p>
    <w:p w14:paraId="44F18E04" w14:textId="77777777" w:rsidR="00CE429F" w:rsidRPr="00E8178B" w:rsidRDefault="00CE429F" w:rsidP="00CE429F">
      <w:pPr>
        <w:jc w:val="both"/>
        <w:rPr>
          <w:rFonts w:eastAsia="PMingLiU"/>
          <w:b/>
          <w:sz w:val="22"/>
          <w:szCs w:val="22"/>
          <w:lang w:eastAsia="zh-TW"/>
        </w:rPr>
      </w:pPr>
    </w:p>
    <w:p w14:paraId="01E20912" w14:textId="77777777" w:rsidR="00CE429F" w:rsidRPr="00E8178B" w:rsidRDefault="00CE429F" w:rsidP="00CE429F">
      <w:pPr>
        <w:jc w:val="both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Molimo podcrtati odgovarajuće stanje:</w:t>
      </w:r>
    </w:p>
    <w:p w14:paraId="5782B44E" w14:textId="77777777" w:rsidR="000E6E53" w:rsidRPr="00E8178B" w:rsidRDefault="000E6E53" w:rsidP="00CE429F">
      <w:pPr>
        <w:jc w:val="both"/>
        <w:rPr>
          <w:rFonts w:eastAsia="PMingLiU"/>
          <w:b/>
          <w:sz w:val="22"/>
          <w:szCs w:val="22"/>
          <w:lang w:eastAsia="zh-TW"/>
        </w:rPr>
      </w:pPr>
    </w:p>
    <w:p w14:paraId="4C4BFA17" w14:textId="77777777" w:rsidR="008C49BB" w:rsidRPr="00E8178B" w:rsidRDefault="008C49BB" w:rsidP="00B20EA3">
      <w:pPr>
        <w:pStyle w:val="Odlomakpopisa"/>
        <w:numPr>
          <w:ilvl w:val="0"/>
          <w:numId w:val="10"/>
        </w:num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nije dobio</w:t>
      </w:r>
    </w:p>
    <w:p w14:paraId="19C62876" w14:textId="77777777" w:rsidR="008C49BB" w:rsidRPr="00E8178B" w:rsidRDefault="008C49BB" w:rsidP="008C49BB">
      <w:pPr>
        <w:jc w:val="both"/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 xml:space="preserve">financijska sredstva za prijavljeni program ili projekt iz </w:t>
      </w:r>
      <w:r w:rsidR="007870BD" w:rsidRPr="00E8178B">
        <w:rPr>
          <w:rFonts w:eastAsia="PMingLiU"/>
          <w:sz w:val="22"/>
          <w:szCs w:val="22"/>
          <w:lang w:eastAsia="zh-TW"/>
        </w:rPr>
        <w:t xml:space="preserve">javnih izvora </w:t>
      </w:r>
      <w:r w:rsidRPr="00E8178B">
        <w:rPr>
          <w:rFonts w:eastAsia="PMingLiU"/>
          <w:sz w:val="22"/>
          <w:szCs w:val="22"/>
          <w:lang w:eastAsia="zh-TW"/>
        </w:rPr>
        <w:t xml:space="preserve">na natječajima </w:t>
      </w:r>
      <w:r w:rsidR="007870BD" w:rsidRPr="00E8178B">
        <w:rPr>
          <w:rFonts w:eastAsia="PMingLiU"/>
          <w:sz w:val="22"/>
          <w:szCs w:val="22"/>
          <w:lang w:eastAsia="zh-TW"/>
        </w:rPr>
        <w:t>tijela državne uprave, Vladinih ureda i tijela, javnih institucija, jedinica lokalne i područne (regionalne) samouprave odnosno sredstva iz f</w:t>
      </w:r>
      <w:r w:rsidRPr="00E8178B">
        <w:rPr>
          <w:rFonts w:eastAsia="PMingLiU"/>
          <w:sz w:val="22"/>
          <w:szCs w:val="22"/>
          <w:lang w:eastAsia="zh-TW"/>
        </w:rPr>
        <w:t xml:space="preserve">ondova EU </w:t>
      </w:r>
      <w:r w:rsidR="007870BD" w:rsidRPr="00E8178B">
        <w:rPr>
          <w:rFonts w:eastAsia="PMingLiU"/>
          <w:sz w:val="22"/>
          <w:szCs w:val="22"/>
          <w:lang w:eastAsia="zh-TW"/>
        </w:rPr>
        <w:t xml:space="preserve">i međunarodnih fondova </w:t>
      </w:r>
      <w:r w:rsidRPr="00E8178B">
        <w:rPr>
          <w:rFonts w:eastAsia="PMingLiU"/>
          <w:sz w:val="22"/>
          <w:szCs w:val="22"/>
          <w:lang w:eastAsia="zh-TW"/>
        </w:rPr>
        <w:t>u tekućoj kalendarskoj godini</w:t>
      </w:r>
    </w:p>
    <w:p w14:paraId="620B041E" w14:textId="77777777" w:rsidR="008E4D1C" w:rsidRPr="00E8178B" w:rsidRDefault="008E4D1C" w:rsidP="00B20EA3">
      <w:pPr>
        <w:jc w:val="center"/>
        <w:rPr>
          <w:rFonts w:eastAsia="PMingLiU"/>
          <w:sz w:val="22"/>
          <w:szCs w:val="22"/>
          <w:lang w:eastAsia="zh-TW"/>
        </w:rPr>
      </w:pPr>
    </w:p>
    <w:p w14:paraId="5BA9D727" w14:textId="77777777" w:rsidR="008C49BB" w:rsidRPr="00E8178B" w:rsidRDefault="00CE429F" w:rsidP="00B20EA3">
      <w:p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ili</w:t>
      </w:r>
    </w:p>
    <w:p w14:paraId="1DAFCE5C" w14:textId="77777777" w:rsidR="008E4D1C" w:rsidRPr="00E8178B" w:rsidRDefault="008E4D1C" w:rsidP="008E4D1C">
      <w:pPr>
        <w:jc w:val="center"/>
        <w:rPr>
          <w:rFonts w:eastAsia="PMingLiU"/>
          <w:b/>
          <w:sz w:val="22"/>
          <w:szCs w:val="22"/>
          <w:lang w:eastAsia="zh-TW"/>
        </w:rPr>
      </w:pPr>
    </w:p>
    <w:p w14:paraId="7C8C5511" w14:textId="77777777" w:rsidR="008C49BB" w:rsidRPr="00E8178B" w:rsidRDefault="008C49BB" w:rsidP="00B20EA3">
      <w:pPr>
        <w:pStyle w:val="Odlomakpopisa"/>
        <w:numPr>
          <w:ilvl w:val="0"/>
          <w:numId w:val="10"/>
        </w:num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da se natjecao</w:t>
      </w:r>
    </w:p>
    <w:p w14:paraId="2EA86F7A" w14:textId="77777777" w:rsidR="008C49BB" w:rsidRPr="00E8178B" w:rsidRDefault="008C49BB" w:rsidP="008E4D1C">
      <w:pPr>
        <w:jc w:val="both"/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>za financijska sredstva za prijavljeni program ili projekt, a</w:t>
      </w:r>
      <w:r w:rsidR="00CE429F" w:rsidRPr="00E8178B">
        <w:rPr>
          <w:rFonts w:eastAsia="PMingLiU"/>
          <w:sz w:val="22"/>
          <w:szCs w:val="22"/>
          <w:lang w:eastAsia="zh-TW"/>
        </w:rPr>
        <w:t>li</w:t>
      </w:r>
      <w:r w:rsidRPr="00E8178B">
        <w:rPr>
          <w:rFonts w:eastAsia="PMingLiU"/>
          <w:sz w:val="22"/>
          <w:szCs w:val="22"/>
          <w:lang w:eastAsia="zh-TW"/>
        </w:rPr>
        <w:t xml:space="preserve"> postupak ocjenjivanja programa ili projekta još je u tijeku.</w:t>
      </w:r>
    </w:p>
    <w:p w14:paraId="0EC9705E" w14:textId="77777777" w:rsidR="001B0F9F" w:rsidRPr="00E8178B" w:rsidRDefault="001B0F9F" w:rsidP="008E4D1C">
      <w:pPr>
        <w:jc w:val="both"/>
        <w:rPr>
          <w:rFonts w:eastAsia="PMingLiU"/>
          <w:sz w:val="22"/>
          <w:szCs w:val="22"/>
          <w:lang w:eastAsia="zh-TW"/>
        </w:rPr>
      </w:pPr>
    </w:p>
    <w:p w14:paraId="63EB7F47" w14:textId="20B68913" w:rsidR="00B20EA3" w:rsidRPr="00E8178B" w:rsidRDefault="00B20EA3" w:rsidP="00B20EA3">
      <w:p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ili</w:t>
      </w:r>
    </w:p>
    <w:p w14:paraId="5C7EB948" w14:textId="77777777" w:rsidR="00B20EA3" w:rsidRPr="00E8178B" w:rsidRDefault="00B20EA3" w:rsidP="00B20EA3">
      <w:pPr>
        <w:rPr>
          <w:rFonts w:eastAsia="PMingLiU"/>
          <w:b/>
          <w:sz w:val="22"/>
          <w:szCs w:val="22"/>
          <w:lang w:eastAsia="zh-TW"/>
        </w:rPr>
      </w:pPr>
    </w:p>
    <w:p w14:paraId="0496EDFB" w14:textId="77777777" w:rsidR="00B20EA3" w:rsidRPr="00E8178B" w:rsidRDefault="00B20EA3" w:rsidP="00B20EA3">
      <w:pPr>
        <w:pStyle w:val="Odlomakpopisa"/>
        <w:numPr>
          <w:ilvl w:val="0"/>
          <w:numId w:val="10"/>
        </w:num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 xml:space="preserve">je dobio </w:t>
      </w:r>
    </w:p>
    <w:p w14:paraId="2D345C19" w14:textId="77777777" w:rsidR="00B20EA3" w:rsidRPr="00E8178B" w:rsidRDefault="00B20EA3" w:rsidP="00B20EA3">
      <w:pPr>
        <w:pStyle w:val="Odlomakpopisa"/>
        <w:rPr>
          <w:rFonts w:eastAsia="PMingLiU"/>
          <w:b/>
          <w:sz w:val="22"/>
          <w:szCs w:val="22"/>
          <w:lang w:eastAsia="zh-TW"/>
        </w:rPr>
      </w:pPr>
    </w:p>
    <w:p w14:paraId="4CBE0179" w14:textId="57CA5882" w:rsidR="00B20EA3" w:rsidRPr="00E8178B" w:rsidRDefault="00B20EA3" w:rsidP="00B20EA3">
      <w:pPr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>financijska sredstva za prijavljeni projekt, ali za druge navedene troškove u  projektu.</w:t>
      </w:r>
    </w:p>
    <w:p w14:paraId="6C999C9E" w14:textId="5C1A39AE" w:rsidR="00B20EA3" w:rsidRPr="00E8178B" w:rsidRDefault="00B20EA3" w:rsidP="00B20EA3">
      <w:pPr>
        <w:rPr>
          <w:rFonts w:eastAsia="PMingLiU"/>
          <w:sz w:val="22"/>
          <w:szCs w:val="22"/>
          <w:lang w:eastAsia="zh-TW"/>
        </w:rPr>
      </w:pPr>
    </w:p>
    <w:p w14:paraId="7523B1C8" w14:textId="77777777" w:rsidR="00B20EA3" w:rsidRPr="00E8178B" w:rsidRDefault="00B20EA3" w:rsidP="00B20EA3">
      <w:pPr>
        <w:rPr>
          <w:rFonts w:eastAsia="PMingLiU"/>
          <w:sz w:val="22"/>
          <w:szCs w:val="22"/>
          <w:lang w:eastAsia="zh-TW"/>
        </w:rPr>
      </w:pPr>
    </w:p>
    <w:p w14:paraId="60E87FD7" w14:textId="3AE37C54" w:rsidR="008C49BB" w:rsidRPr="00E8178B" w:rsidRDefault="006066C4" w:rsidP="00BC7945">
      <w:pPr>
        <w:spacing w:line="360" w:lineRule="auto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_____________________________________________</w:t>
      </w:r>
      <w:r w:rsidR="00BC7945" w:rsidRPr="00E8178B">
        <w:rPr>
          <w:rFonts w:eastAsia="PMingLiU"/>
          <w:b/>
          <w:sz w:val="22"/>
          <w:szCs w:val="22"/>
          <w:lang w:eastAsia="zh-TW"/>
        </w:rPr>
        <w:t>____________________________________________________________________________</w:t>
      </w:r>
      <w:r w:rsidR="00E8178B">
        <w:rPr>
          <w:rFonts w:eastAsia="PMingLiU"/>
          <w:b/>
          <w:sz w:val="22"/>
          <w:szCs w:val="22"/>
          <w:lang w:eastAsia="zh-TW"/>
        </w:rPr>
        <w:t>_____________________________________________________</w:t>
      </w:r>
    </w:p>
    <w:p w14:paraId="527D5610" w14:textId="77777777" w:rsidR="00CE429F" w:rsidRPr="00E8178B" w:rsidRDefault="006066C4" w:rsidP="008E4D1C">
      <w:pPr>
        <w:jc w:val="center"/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>(naziv tijela i naziv natječaja gdje je prijavljen program ili projekt)</w:t>
      </w:r>
    </w:p>
    <w:p w14:paraId="2D5B806D" w14:textId="77777777" w:rsidR="008E4D1C" w:rsidRPr="00E8178B" w:rsidRDefault="008E4D1C" w:rsidP="008E4D1C">
      <w:pPr>
        <w:jc w:val="center"/>
        <w:rPr>
          <w:rFonts w:eastAsia="PMingLiU"/>
          <w:sz w:val="22"/>
          <w:szCs w:val="22"/>
          <w:lang w:eastAsia="zh-TW"/>
        </w:rPr>
      </w:pPr>
    </w:p>
    <w:p w14:paraId="3BE83F1F" w14:textId="77777777" w:rsidR="00B20EA3" w:rsidRPr="00E8178B" w:rsidRDefault="00B20EA3" w:rsidP="001B0F9F">
      <w:pPr>
        <w:jc w:val="both"/>
        <w:rPr>
          <w:rFonts w:eastAsia="PMingLiU"/>
          <w:sz w:val="22"/>
          <w:szCs w:val="22"/>
          <w:lang w:eastAsia="zh-TW"/>
        </w:rPr>
      </w:pPr>
    </w:p>
    <w:p w14:paraId="7134CDF2" w14:textId="7568433C" w:rsidR="00AA3FE0" w:rsidRPr="00E8178B" w:rsidRDefault="00AA3FE0" w:rsidP="001B0F9F">
      <w:pPr>
        <w:jc w:val="both"/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>Izjavljujemo da se troškovi programa</w:t>
      </w:r>
      <w:r w:rsidR="0097483D" w:rsidRPr="00E8178B">
        <w:rPr>
          <w:rFonts w:eastAsia="PMingLiU"/>
          <w:sz w:val="22"/>
          <w:szCs w:val="22"/>
          <w:lang w:eastAsia="zh-TW"/>
        </w:rPr>
        <w:t>/projekta</w:t>
      </w:r>
      <w:r w:rsidRPr="00E8178B">
        <w:rPr>
          <w:rFonts w:eastAsia="PMingLiU"/>
          <w:sz w:val="22"/>
          <w:szCs w:val="22"/>
          <w:lang w:eastAsia="zh-TW"/>
        </w:rPr>
        <w:t xml:space="preserve"> prijavljenog na Javni natječaj, </w:t>
      </w:r>
      <w:r w:rsidR="00C6254E" w:rsidRPr="00E8178B">
        <w:rPr>
          <w:rFonts w:eastAsia="PMingLiU"/>
          <w:sz w:val="22"/>
          <w:szCs w:val="22"/>
          <w:lang w:eastAsia="zh-TW"/>
        </w:rPr>
        <w:t xml:space="preserve">odobreni </w:t>
      </w:r>
      <w:r w:rsidRPr="00E8178B">
        <w:rPr>
          <w:rFonts w:eastAsia="PMingLiU"/>
          <w:sz w:val="22"/>
          <w:szCs w:val="22"/>
          <w:lang w:eastAsia="zh-TW"/>
        </w:rPr>
        <w:t>od strane</w:t>
      </w:r>
      <w:r w:rsidR="00C6254E" w:rsidRPr="00E8178B">
        <w:rPr>
          <w:rFonts w:eastAsia="PMingLiU"/>
          <w:sz w:val="22"/>
          <w:szCs w:val="22"/>
          <w:lang w:eastAsia="zh-TW"/>
        </w:rPr>
        <w:t xml:space="preserve"> natječajnoga davatelja sredstava</w:t>
      </w:r>
      <w:r w:rsidRPr="00E8178B">
        <w:rPr>
          <w:rFonts w:eastAsia="PMingLiU"/>
          <w:sz w:val="22"/>
          <w:szCs w:val="22"/>
          <w:lang w:eastAsia="zh-TW"/>
        </w:rPr>
        <w:t xml:space="preserve">, neće financirati iz nekog drugog izvora, osim u slučaju da </w:t>
      </w:r>
      <w:r w:rsidR="0097483D" w:rsidRPr="00E8178B">
        <w:rPr>
          <w:rFonts w:eastAsia="PMingLiU"/>
          <w:sz w:val="22"/>
          <w:szCs w:val="22"/>
          <w:lang w:eastAsia="zh-TW"/>
        </w:rPr>
        <w:t>ti troškovi</w:t>
      </w:r>
      <w:r w:rsidRPr="00E8178B">
        <w:rPr>
          <w:rFonts w:eastAsia="PMingLiU"/>
          <w:sz w:val="22"/>
          <w:szCs w:val="22"/>
          <w:lang w:eastAsia="zh-TW"/>
        </w:rPr>
        <w:t xml:space="preserve"> budu veći od iznosa odobren</w:t>
      </w:r>
      <w:r w:rsidR="00C6254E" w:rsidRPr="00E8178B">
        <w:rPr>
          <w:rFonts w:eastAsia="PMingLiU"/>
          <w:sz w:val="22"/>
          <w:szCs w:val="22"/>
          <w:lang w:eastAsia="zh-TW"/>
        </w:rPr>
        <w:t>og za financiranje od strane n</w:t>
      </w:r>
      <w:r w:rsidR="001B0F9F" w:rsidRPr="00E8178B">
        <w:rPr>
          <w:rFonts w:eastAsia="PMingLiU"/>
          <w:sz w:val="22"/>
          <w:szCs w:val="22"/>
          <w:lang w:eastAsia="zh-TW"/>
        </w:rPr>
        <w:t>atječajnoga davatelja sredstava</w:t>
      </w:r>
      <w:r w:rsidR="00C6254E" w:rsidRPr="00E8178B">
        <w:rPr>
          <w:rFonts w:eastAsia="PMingLiU"/>
          <w:sz w:val="22"/>
          <w:szCs w:val="22"/>
          <w:lang w:eastAsia="zh-TW"/>
        </w:rPr>
        <w:t xml:space="preserve">.   </w:t>
      </w:r>
    </w:p>
    <w:p w14:paraId="11CDBF5E" w14:textId="77777777" w:rsidR="00AA3FE0" w:rsidRPr="00E8178B" w:rsidRDefault="00AA3FE0" w:rsidP="001B0F9F">
      <w:pPr>
        <w:jc w:val="both"/>
        <w:rPr>
          <w:rFonts w:eastAsia="PMingLiU"/>
          <w:b/>
          <w:sz w:val="22"/>
          <w:szCs w:val="22"/>
          <w:lang w:eastAsia="zh-TW"/>
        </w:rPr>
      </w:pPr>
    </w:p>
    <w:p w14:paraId="50A27805" w14:textId="65651056" w:rsidR="00AA3FE0" w:rsidRPr="00E8178B" w:rsidRDefault="00C6254E" w:rsidP="00E354F1">
      <w:pPr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 xml:space="preserve">    </w:t>
      </w:r>
    </w:p>
    <w:p w14:paraId="03E32D2A" w14:textId="77777777" w:rsidR="00AA3FE0" w:rsidRPr="00E8178B" w:rsidRDefault="00D67F02" w:rsidP="00AA3FE0">
      <w:pPr>
        <w:rPr>
          <w:b/>
          <w:sz w:val="22"/>
          <w:szCs w:val="22"/>
        </w:rPr>
      </w:pPr>
      <w:r w:rsidRPr="00E8178B">
        <w:rPr>
          <w:b/>
          <w:sz w:val="22"/>
          <w:szCs w:val="22"/>
        </w:rPr>
        <w:t>Pod kaznenom i materijalnom odgovornošću izjavljujemo da su svi podaci navedeni u Izjavi istiniti, točni i potpuni.</w:t>
      </w:r>
    </w:p>
    <w:p w14:paraId="3D485377" w14:textId="77777777" w:rsidR="00D83A22" w:rsidRPr="00E8178B" w:rsidRDefault="00D83A22" w:rsidP="00AA3FE0">
      <w:pPr>
        <w:rPr>
          <w:b/>
          <w:sz w:val="22"/>
          <w:szCs w:val="22"/>
        </w:rPr>
      </w:pPr>
    </w:p>
    <w:p w14:paraId="1AB6C058" w14:textId="77777777" w:rsidR="00AA3FE0" w:rsidRPr="00E8178B" w:rsidRDefault="008E4D1C" w:rsidP="00705168">
      <w:pPr>
        <w:pStyle w:val="Tijeloteksta"/>
        <w:spacing w:after="227"/>
        <w:rPr>
          <w:sz w:val="22"/>
          <w:szCs w:val="22"/>
        </w:rPr>
      </w:pPr>
      <w:r w:rsidRPr="00E8178B">
        <w:rPr>
          <w:sz w:val="22"/>
          <w:szCs w:val="22"/>
        </w:rPr>
        <w:t xml:space="preserve"> </w:t>
      </w:r>
    </w:p>
    <w:tbl>
      <w:tblPr>
        <w:tblpPr w:leftFromText="180" w:rightFromText="180" w:vertAnchor="text" w:horzAnchor="margin" w:tblpY="55"/>
        <w:tblW w:w="96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43"/>
        <w:gridCol w:w="2376"/>
        <w:gridCol w:w="2409"/>
        <w:gridCol w:w="3402"/>
      </w:tblGrid>
      <w:tr w:rsidR="00705168" w:rsidRPr="00E8178B" w14:paraId="5A82DA90" w14:textId="77777777" w:rsidTr="000776B4">
        <w:trPr>
          <w:trHeight w:val="269"/>
        </w:trPr>
        <w:tc>
          <w:tcPr>
            <w:tcW w:w="1443" w:type="dxa"/>
            <w:tcMar>
              <w:right w:w="57" w:type="dxa"/>
            </w:tcMar>
            <w:vAlign w:val="center"/>
          </w:tcPr>
          <w:p w14:paraId="6FFDA7B6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  <w:r w:rsidRPr="00E8178B">
              <w:rPr>
                <w:b/>
                <w:bCs/>
                <w:sz w:val="22"/>
                <w:szCs w:val="22"/>
              </w:rPr>
              <w:t>Mjesto i datum:</w:t>
            </w:r>
          </w:p>
        </w:tc>
        <w:tc>
          <w:tcPr>
            <w:tcW w:w="2376" w:type="dxa"/>
            <w:tcBorders>
              <w:bottom w:val="single" w:sz="4" w:space="0" w:color="000000"/>
            </w:tcBorders>
            <w:tcMar>
              <w:bottom w:w="28" w:type="dxa"/>
              <w:right w:w="57" w:type="dxa"/>
            </w:tcMar>
            <w:vAlign w:val="center"/>
          </w:tcPr>
          <w:p w14:paraId="7117F6B6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409" w:type="dxa"/>
            <w:tcMar>
              <w:bottom w:w="28" w:type="dxa"/>
              <w:right w:w="57" w:type="dxa"/>
            </w:tcMar>
            <w:vAlign w:val="center"/>
          </w:tcPr>
          <w:p w14:paraId="3F609F3A" w14:textId="77777777" w:rsidR="00705168" w:rsidRPr="00E8178B" w:rsidRDefault="00705168" w:rsidP="000776B4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  <w:r w:rsidRPr="00E8178B">
              <w:rPr>
                <w:b/>
                <w:bCs/>
                <w:sz w:val="22"/>
                <w:szCs w:val="22"/>
              </w:rPr>
              <w:t>MP</w:t>
            </w:r>
          </w:p>
        </w:tc>
        <w:tc>
          <w:tcPr>
            <w:tcW w:w="3402" w:type="dxa"/>
            <w:tcBorders>
              <w:bottom w:val="single" w:sz="4" w:space="0" w:color="000000"/>
            </w:tcBorders>
            <w:vAlign w:val="center"/>
          </w:tcPr>
          <w:p w14:paraId="78C93854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</w:tr>
      <w:tr w:rsidR="00705168" w:rsidRPr="00E8178B" w14:paraId="42BF7641" w14:textId="77777777" w:rsidTr="000776B4">
        <w:trPr>
          <w:trHeight w:val="466"/>
        </w:trPr>
        <w:tc>
          <w:tcPr>
            <w:tcW w:w="1443" w:type="dxa"/>
          </w:tcPr>
          <w:p w14:paraId="69079D74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376" w:type="dxa"/>
          </w:tcPr>
          <w:p w14:paraId="64304E7E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409" w:type="dxa"/>
          </w:tcPr>
          <w:p w14:paraId="2C40326F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35DB8D10" w14:textId="77777777" w:rsidR="00705168" w:rsidRPr="00E8178B" w:rsidRDefault="00705168" w:rsidP="00B21326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  <w:r w:rsidRPr="00E8178B">
              <w:rPr>
                <w:b/>
                <w:bCs/>
                <w:sz w:val="22"/>
                <w:szCs w:val="22"/>
              </w:rPr>
              <w:t>Ime i prezime te potpis osobe ovlaštene za zastupanje</w:t>
            </w:r>
            <w:r w:rsidR="007870BD" w:rsidRPr="00E8178B">
              <w:rPr>
                <w:b/>
                <w:bCs/>
                <w:sz w:val="22"/>
                <w:szCs w:val="22"/>
              </w:rPr>
              <w:t xml:space="preserve"> prijavitelja pro</w:t>
            </w:r>
            <w:r w:rsidR="00B21326" w:rsidRPr="00E8178B">
              <w:rPr>
                <w:b/>
                <w:bCs/>
                <w:sz w:val="22"/>
                <w:szCs w:val="22"/>
              </w:rPr>
              <w:t>grama/projekta</w:t>
            </w:r>
          </w:p>
        </w:tc>
      </w:tr>
    </w:tbl>
    <w:p w14:paraId="4628747A" w14:textId="77777777" w:rsidR="00A17431" w:rsidRPr="00E8178B" w:rsidRDefault="00A17431" w:rsidP="008E4D1C">
      <w:pPr>
        <w:rPr>
          <w:sz w:val="22"/>
          <w:szCs w:val="22"/>
        </w:rPr>
      </w:pPr>
    </w:p>
    <w:sectPr w:rsidR="00A17431" w:rsidRPr="00E8178B" w:rsidSect="001B0F9F">
      <w:pgSz w:w="11906" w:h="16838"/>
      <w:pgMar w:top="720" w:right="1134" w:bottom="72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C35D79" w14:textId="77777777" w:rsidR="0010168A" w:rsidRDefault="0010168A" w:rsidP="0096777D">
      <w:r>
        <w:separator/>
      </w:r>
    </w:p>
  </w:endnote>
  <w:endnote w:type="continuationSeparator" w:id="0">
    <w:p w14:paraId="4052161E" w14:textId="77777777" w:rsidR="0010168A" w:rsidRDefault="0010168A" w:rsidP="00967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default"/>
    <w:sig w:usb0="00000000" w:usb1="0000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7F9AB5" w14:textId="77777777" w:rsidR="0010168A" w:rsidRDefault="0010168A" w:rsidP="0096777D">
      <w:r>
        <w:separator/>
      </w:r>
    </w:p>
  </w:footnote>
  <w:footnote w:type="continuationSeparator" w:id="0">
    <w:p w14:paraId="212A64D4" w14:textId="77777777" w:rsidR="0010168A" w:rsidRDefault="0010168A" w:rsidP="00967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70FD7"/>
    <w:multiLevelType w:val="hybridMultilevel"/>
    <w:tmpl w:val="415CC98E"/>
    <w:lvl w:ilvl="0" w:tplc="C01C71B2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AF0D91"/>
    <w:multiLevelType w:val="hybridMultilevel"/>
    <w:tmpl w:val="3D8A606A"/>
    <w:lvl w:ilvl="0" w:tplc="C01C71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5425A"/>
    <w:multiLevelType w:val="hybridMultilevel"/>
    <w:tmpl w:val="6ECC2668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B592491"/>
    <w:multiLevelType w:val="hybridMultilevel"/>
    <w:tmpl w:val="E5847728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E2210"/>
    <w:multiLevelType w:val="hybridMultilevel"/>
    <w:tmpl w:val="281650D2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36EB0F42"/>
    <w:multiLevelType w:val="hybridMultilevel"/>
    <w:tmpl w:val="3D8A606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B953F5"/>
    <w:multiLevelType w:val="hybridMultilevel"/>
    <w:tmpl w:val="0166E3F6"/>
    <w:lvl w:ilvl="0" w:tplc="EA58C4A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C841B6"/>
    <w:multiLevelType w:val="hybridMultilevel"/>
    <w:tmpl w:val="249260A6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6494910"/>
    <w:multiLevelType w:val="hybridMultilevel"/>
    <w:tmpl w:val="B1C8D2BA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5137A"/>
    <w:multiLevelType w:val="hybridMultilevel"/>
    <w:tmpl w:val="A4CEE894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6"/>
  </w:num>
  <w:num w:numId="8">
    <w:abstractNumId w:val="1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tTS1MDYztzQzNzBS0lEKTi0uzszPAykwqgUAtPdh1ywAAAA="/>
  </w:docVars>
  <w:rsids>
    <w:rsidRoot w:val="00B641D8"/>
    <w:rsid w:val="000071BE"/>
    <w:rsid w:val="00014183"/>
    <w:rsid w:val="00033100"/>
    <w:rsid w:val="00042AA9"/>
    <w:rsid w:val="00061C18"/>
    <w:rsid w:val="000776B4"/>
    <w:rsid w:val="000814CA"/>
    <w:rsid w:val="000954C1"/>
    <w:rsid w:val="000A02CB"/>
    <w:rsid w:val="000C29A2"/>
    <w:rsid w:val="000E6E53"/>
    <w:rsid w:val="00100B1A"/>
    <w:rsid w:val="00100FDC"/>
    <w:rsid w:val="0010168A"/>
    <w:rsid w:val="00120A58"/>
    <w:rsid w:val="00123A37"/>
    <w:rsid w:val="00125A5F"/>
    <w:rsid w:val="001317DF"/>
    <w:rsid w:val="001363FD"/>
    <w:rsid w:val="00142B7D"/>
    <w:rsid w:val="00142C5E"/>
    <w:rsid w:val="00172AA2"/>
    <w:rsid w:val="00174DF6"/>
    <w:rsid w:val="001776E8"/>
    <w:rsid w:val="00181911"/>
    <w:rsid w:val="00182738"/>
    <w:rsid w:val="001B0F9F"/>
    <w:rsid w:val="001B5601"/>
    <w:rsid w:val="001C604E"/>
    <w:rsid w:val="001C663A"/>
    <w:rsid w:val="001F3EA2"/>
    <w:rsid w:val="0020789B"/>
    <w:rsid w:val="00212E8F"/>
    <w:rsid w:val="0022372A"/>
    <w:rsid w:val="00225696"/>
    <w:rsid w:val="002461C2"/>
    <w:rsid w:val="00256D34"/>
    <w:rsid w:val="00273FC7"/>
    <w:rsid w:val="0028277E"/>
    <w:rsid w:val="002B61D3"/>
    <w:rsid w:val="002E0728"/>
    <w:rsid w:val="002E7FE9"/>
    <w:rsid w:val="002F6555"/>
    <w:rsid w:val="00300956"/>
    <w:rsid w:val="00305408"/>
    <w:rsid w:val="00312123"/>
    <w:rsid w:val="00314FA8"/>
    <w:rsid w:val="00315BE5"/>
    <w:rsid w:val="0031750A"/>
    <w:rsid w:val="003217C8"/>
    <w:rsid w:val="00326D82"/>
    <w:rsid w:val="00352B45"/>
    <w:rsid w:val="0035704E"/>
    <w:rsid w:val="00376375"/>
    <w:rsid w:val="003766C8"/>
    <w:rsid w:val="0037682E"/>
    <w:rsid w:val="003A34E5"/>
    <w:rsid w:val="003E387D"/>
    <w:rsid w:val="004050CF"/>
    <w:rsid w:val="004651F7"/>
    <w:rsid w:val="0048135D"/>
    <w:rsid w:val="00484631"/>
    <w:rsid w:val="004B7F0F"/>
    <w:rsid w:val="004D1C8C"/>
    <w:rsid w:val="004F2467"/>
    <w:rsid w:val="00505447"/>
    <w:rsid w:val="005100F0"/>
    <w:rsid w:val="005171FC"/>
    <w:rsid w:val="0056754A"/>
    <w:rsid w:val="0057141E"/>
    <w:rsid w:val="00583A3E"/>
    <w:rsid w:val="00584729"/>
    <w:rsid w:val="005903B5"/>
    <w:rsid w:val="005B502C"/>
    <w:rsid w:val="005C25B3"/>
    <w:rsid w:val="005C6E1F"/>
    <w:rsid w:val="005E18A6"/>
    <w:rsid w:val="005F01B3"/>
    <w:rsid w:val="005F4392"/>
    <w:rsid w:val="00603C88"/>
    <w:rsid w:val="006066C4"/>
    <w:rsid w:val="00626601"/>
    <w:rsid w:val="0063107E"/>
    <w:rsid w:val="00640E43"/>
    <w:rsid w:val="00650F58"/>
    <w:rsid w:val="00665817"/>
    <w:rsid w:val="00667C22"/>
    <w:rsid w:val="006A6E5A"/>
    <w:rsid w:val="006C5DC0"/>
    <w:rsid w:val="00702F6B"/>
    <w:rsid w:val="00704883"/>
    <w:rsid w:val="00705168"/>
    <w:rsid w:val="00732F22"/>
    <w:rsid w:val="007527EF"/>
    <w:rsid w:val="00761F37"/>
    <w:rsid w:val="007762B3"/>
    <w:rsid w:val="007833F7"/>
    <w:rsid w:val="007870BD"/>
    <w:rsid w:val="007A5B38"/>
    <w:rsid w:val="007B5216"/>
    <w:rsid w:val="007C5866"/>
    <w:rsid w:val="007E4AE6"/>
    <w:rsid w:val="007E5EC0"/>
    <w:rsid w:val="00802694"/>
    <w:rsid w:val="008131D6"/>
    <w:rsid w:val="00824B34"/>
    <w:rsid w:val="008452FF"/>
    <w:rsid w:val="008774FA"/>
    <w:rsid w:val="00890101"/>
    <w:rsid w:val="008B4AFA"/>
    <w:rsid w:val="008C3C44"/>
    <w:rsid w:val="008C49BB"/>
    <w:rsid w:val="008D41A9"/>
    <w:rsid w:val="008D620C"/>
    <w:rsid w:val="008E4D1C"/>
    <w:rsid w:val="008F07B2"/>
    <w:rsid w:val="008F1571"/>
    <w:rsid w:val="008F37ED"/>
    <w:rsid w:val="00921EBA"/>
    <w:rsid w:val="0093189E"/>
    <w:rsid w:val="009566A4"/>
    <w:rsid w:val="00961D87"/>
    <w:rsid w:val="00964E6B"/>
    <w:rsid w:val="0096777D"/>
    <w:rsid w:val="0097483D"/>
    <w:rsid w:val="00976CE1"/>
    <w:rsid w:val="00980E86"/>
    <w:rsid w:val="009963B5"/>
    <w:rsid w:val="009B2C8D"/>
    <w:rsid w:val="009B5EAA"/>
    <w:rsid w:val="009C49D4"/>
    <w:rsid w:val="009E6AEA"/>
    <w:rsid w:val="009E72C1"/>
    <w:rsid w:val="00A129A0"/>
    <w:rsid w:val="00A1399D"/>
    <w:rsid w:val="00A17030"/>
    <w:rsid w:val="00A17431"/>
    <w:rsid w:val="00A42F70"/>
    <w:rsid w:val="00A728E2"/>
    <w:rsid w:val="00A7464B"/>
    <w:rsid w:val="00A81246"/>
    <w:rsid w:val="00A82717"/>
    <w:rsid w:val="00A9421E"/>
    <w:rsid w:val="00AA3FE0"/>
    <w:rsid w:val="00AB2BC6"/>
    <w:rsid w:val="00AC530B"/>
    <w:rsid w:val="00B045F2"/>
    <w:rsid w:val="00B050DF"/>
    <w:rsid w:val="00B20EA3"/>
    <w:rsid w:val="00B21326"/>
    <w:rsid w:val="00B25351"/>
    <w:rsid w:val="00B342A8"/>
    <w:rsid w:val="00B641D8"/>
    <w:rsid w:val="00B879B5"/>
    <w:rsid w:val="00BA4C9B"/>
    <w:rsid w:val="00BB46DF"/>
    <w:rsid w:val="00BC59BD"/>
    <w:rsid w:val="00BC7945"/>
    <w:rsid w:val="00BD1AA7"/>
    <w:rsid w:val="00BD5A56"/>
    <w:rsid w:val="00BE00F7"/>
    <w:rsid w:val="00BE0126"/>
    <w:rsid w:val="00BF05C2"/>
    <w:rsid w:val="00BF2E86"/>
    <w:rsid w:val="00BF441C"/>
    <w:rsid w:val="00C151E7"/>
    <w:rsid w:val="00C327A4"/>
    <w:rsid w:val="00C6254E"/>
    <w:rsid w:val="00CA6001"/>
    <w:rsid w:val="00CA7A24"/>
    <w:rsid w:val="00CE429F"/>
    <w:rsid w:val="00CE7652"/>
    <w:rsid w:val="00D13DCD"/>
    <w:rsid w:val="00D23BFA"/>
    <w:rsid w:val="00D23DA2"/>
    <w:rsid w:val="00D4516D"/>
    <w:rsid w:val="00D53A57"/>
    <w:rsid w:val="00D67F02"/>
    <w:rsid w:val="00D80062"/>
    <w:rsid w:val="00D83A22"/>
    <w:rsid w:val="00DB0338"/>
    <w:rsid w:val="00DE2A21"/>
    <w:rsid w:val="00DF0DC0"/>
    <w:rsid w:val="00E14030"/>
    <w:rsid w:val="00E263FD"/>
    <w:rsid w:val="00E354F1"/>
    <w:rsid w:val="00E36A59"/>
    <w:rsid w:val="00E37F57"/>
    <w:rsid w:val="00E53067"/>
    <w:rsid w:val="00E578B5"/>
    <w:rsid w:val="00E8178B"/>
    <w:rsid w:val="00E82B47"/>
    <w:rsid w:val="00EA2566"/>
    <w:rsid w:val="00EA3D36"/>
    <w:rsid w:val="00EA7488"/>
    <w:rsid w:val="00EB253B"/>
    <w:rsid w:val="00EB277C"/>
    <w:rsid w:val="00EB3F44"/>
    <w:rsid w:val="00EC3B34"/>
    <w:rsid w:val="00ED3BEE"/>
    <w:rsid w:val="00ED4751"/>
    <w:rsid w:val="00ED4935"/>
    <w:rsid w:val="00F05088"/>
    <w:rsid w:val="00F21435"/>
    <w:rsid w:val="00F73123"/>
    <w:rsid w:val="00F9237C"/>
    <w:rsid w:val="00F93154"/>
    <w:rsid w:val="00FB1891"/>
    <w:rsid w:val="00FC5D22"/>
    <w:rsid w:val="00FC77B6"/>
    <w:rsid w:val="00FF6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1BC7FE"/>
  <w15:docId w15:val="{B8381755-E825-4177-AB64-93A09C0FE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1D8"/>
    <w:rPr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rsid w:val="008C3C44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locked/>
    <w:rsid w:val="008C3C44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rsid w:val="004050CF"/>
    <w:pPr>
      <w:ind w:left="720"/>
      <w:contextualSpacing/>
    </w:pPr>
    <w:rPr>
      <w:lang w:val="en-GB" w:eastAsia="en-US"/>
    </w:rPr>
  </w:style>
  <w:style w:type="table" w:styleId="Reetkatablice">
    <w:name w:val="Table Grid"/>
    <w:basedOn w:val="Obinatablica"/>
    <w:rsid w:val="000954C1"/>
    <w:rPr>
      <w:rFonts w:ascii="Calibri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95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styleId="Referencakomentara">
    <w:name w:val="annotation reference"/>
    <w:basedOn w:val="Zadanifontodlomka"/>
    <w:rsid w:val="008F1571"/>
    <w:rPr>
      <w:rFonts w:cs="Times New Roman"/>
      <w:sz w:val="16"/>
      <w:szCs w:val="16"/>
    </w:rPr>
  </w:style>
  <w:style w:type="paragraph" w:styleId="Tekstkomentara">
    <w:name w:val="annotation text"/>
    <w:basedOn w:val="Normal"/>
    <w:link w:val="TekstkomentaraChar"/>
    <w:rsid w:val="008F1571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locked/>
    <w:rsid w:val="008F1571"/>
    <w:rPr>
      <w:rFonts w:cs="Times New Roman"/>
    </w:rPr>
  </w:style>
  <w:style w:type="paragraph" w:styleId="Predmetkomentara">
    <w:name w:val="annotation subject"/>
    <w:basedOn w:val="Tekstkomentara"/>
    <w:next w:val="Tekstkomentara"/>
    <w:link w:val="PredmetkomentaraChar"/>
    <w:rsid w:val="008F1571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locked/>
    <w:rsid w:val="008F1571"/>
    <w:rPr>
      <w:rFonts w:cs="Times New Roman"/>
      <w:b/>
      <w:bCs/>
    </w:rPr>
  </w:style>
  <w:style w:type="paragraph" w:styleId="Tekstfusnote">
    <w:name w:val="footnote text"/>
    <w:basedOn w:val="Normal"/>
    <w:link w:val="TekstfusnoteChar"/>
    <w:rsid w:val="0096777D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locked/>
    <w:rsid w:val="0096777D"/>
    <w:rPr>
      <w:rFonts w:cs="Times New Roman"/>
    </w:rPr>
  </w:style>
  <w:style w:type="character" w:styleId="Referencafusnote">
    <w:name w:val="footnote reference"/>
    <w:basedOn w:val="Zadanifontodlomka"/>
    <w:rsid w:val="0096777D"/>
    <w:rPr>
      <w:rFonts w:cs="Times New Roman"/>
      <w:vertAlign w:val="superscript"/>
    </w:rPr>
  </w:style>
  <w:style w:type="paragraph" w:styleId="Zaglavlje">
    <w:name w:val="header"/>
    <w:basedOn w:val="Normal"/>
    <w:link w:val="ZaglavljeChar"/>
    <w:rsid w:val="00100FDC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locked/>
    <w:rsid w:val="00100FDC"/>
    <w:rPr>
      <w:rFonts w:cs="Times New Roman"/>
      <w:sz w:val="24"/>
      <w:szCs w:val="24"/>
    </w:rPr>
  </w:style>
  <w:style w:type="paragraph" w:styleId="Podnoje">
    <w:name w:val="footer"/>
    <w:basedOn w:val="Normal"/>
    <w:link w:val="PodnojeChar"/>
    <w:rsid w:val="00100FDC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locked/>
    <w:rsid w:val="00100FDC"/>
    <w:rPr>
      <w:rFonts w:cs="Times New Roman"/>
      <w:sz w:val="24"/>
      <w:szCs w:val="24"/>
    </w:rPr>
  </w:style>
  <w:style w:type="paragraph" w:styleId="Odlomakpopisa">
    <w:name w:val="List Paragraph"/>
    <w:basedOn w:val="Normal"/>
    <w:uiPriority w:val="34"/>
    <w:qFormat/>
    <w:rsid w:val="00CE429F"/>
    <w:pPr>
      <w:ind w:left="720"/>
      <w:contextualSpacing/>
    </w:pPr>
  </w:style>
  <w:style w:type="paragraph" w:styleId="Tijeloteksta">
    <w:name w:val="Body Text"/>
    <w:basedOn w:val="Normal"/>
    <w:link w:val="TijelotekstaChar"/>
    <w:rsid w:val="00705168"/>
    <w:pPr>
      <w:widowControl w:val="0"/>
      <w:suppressAutoHyphens/>
      <w:spacing w:after="120"/>
    </w:pPr>
    <w:rPr>
      <w:rFonts w:eastAsia="Arial Unicode MS"/>
      <w:szCs w:val="20"/>
    </w:rPr>
  </w:style>
  <w:style w:type="character" w:customStyle="1" w:styleId="TijelotekstaChar">
    <w:name w:val="Tijelo teksta Char"/>
    <w:basedOn w:val="Zadanifontodlomka"/>
    <w:link w:val="Tijeloteksta"/>
    <w:rsid w:val="00705168"/>
    <w:rPr>
      <w:rFonts w:eastAsia="Arial Unicode M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81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12769182-1DF1-4102-8F84-3A5E15EE2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erpetuum Mobile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Zahtjev Inovativni</dc:subject>
  <dc:creator>JŠobat</dc:creator>
  <cp:lastModifiedBy>Ured</cp:lastModifiedBy>
  <cp:revision>2</cp:revision>
  <cp:lastPrinted>2016-03-04T15:42:00Z</cp:lastPrinted>
  <dcterms:created xsi:type="dcterms:W3CDTF">2026-02-25T12:55:00Z</dcterms:created>
  <dcterms:modified xsi:type="dcterms:W3CDTF">2026-02-25T12:55:00Z</dcterms:modified>
</cp:coreProperties>
</file>